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33C31" w14:textId="30A228DA" w:rsidR="00CF57FA" w:rsidRPr="00186DB2" w:rsidRDefault="00186DB2" w:rsidP="00186DB2">
      <w:pPr>
        <w:jc w:val="center"/>
        <w:rPr>
          <w:rFonts w:asciiTheme="majorHAnsi" w:hAnsiTheme="majorHAnsi"/>
          <w:b/>
          <w:bCs/>
          <w:sz w:val="36"/>
          <w:szCs w:val="36"/>
          <w:u w:val="single"/>
        </w:rPr>
      </w:pPr>
      <w:proofErr w:type="gramStart"/>
      <w:r w:rsidRPr="00186DB2">
        <w:rPr>
          <w:rFonts w:asciiTheme="majorHAnsi" w:hAnsiTheme="majorHAnsi"/>
          <w:b/>
          <w:bCs/>
          <w:sz w:val="36"/>
          <w:szCs w:val="36"/>
          <w:u w:val="single"/>
        </w:rPr>
        <w:t>Experiment:-</w:t>
      </w:r>
      <w:proofErr w:type="gramEnd"/>
      <w:r w:rsidRPr="00186DB2">
        <w:rPr>
          <w:rFonts w:asciiTheme="majorHAnsi" w:hAnsiTheme="majorHAnsi"/>
          <w:b/>
          <w:bCs/>
          <w:sz w:val="36"/>
          <w:szCs w:val="36"/>
          <w:u w:val="single"/>
        </w:rPr>
        <w:t>1.3</w:t>
      </w:r>
    </w:p>
    <w:p w14:paraId="5CFCCAD2" w14:textId="77777777" w:rsidR="00D4157B" w:rsidRDefault="00D4157B" w:rsidP="00186DB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6262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62626"/>
          <w:sz w:val="24"/>
          <w:szCs w:val="24"/>
        </w:rPr>
        <w:t>Write a program to implement the functions on a stack:</w:t>
      </w:r>
    </w:p>
    <w:p w14:paraId="68FDD279" w14:textId="77777777" w:rsidR="00D4157B" w:rsidRDefault="00D4157B" w:rsidP="00D4157B">
      <w:pPr>
        <w:numPr>
          <w:ilvl w:val="1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</w:rPr>
        <w:t>PUSH</w:t>
      </w:r>
    </w:p>
    <w:p w14:paraId="6C805348" w14:textId="77777777" w:rsidR="00D4157B" w:rsidRDefault="00D4157B" w:rsidP="00D4157B">
      <w:pPr>
        <w:numPr>
          <w:ilvl w:val="1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</w:rPr>
        <w:t>POP</w:t>
      </w:r>
    </w:p>
    <w:p w14:paraId="1207DD81" w14:textId="77777777" w:rsidR="00D4157B" w:rsidRDefault="00D4157B" w:rsidP="00D4157B">
      <w:pPr>
        <w:numPr>
          <w:ilvl w:val="1"/>
          <w:numId w:val="3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>
        <w:rPr>
          <w:rFonts w:ascii="Times New Roman" w:eastAsia="Times New Roman" w:hAnsi="Times New Roman" w:cs="Times New Roman"/>
          <w:color w:val="262626"/>
          <w:sz w:val="24"/>
          <w:szCs w:val="24"/>
        </w:rPr>
        <w:t>OVERFLOW&amp; UNDERFLOW</w:t>
      </w:r>
    </w:p>
    <w:p w14:paraId="600B840C" w14:textId="77777777" w:rsidR="00D030E7" w:rsidRDefault="00D030E7" w:rsidP="00D030E7">
      <w:pPr>
        <w:spacing w:after="0"/>
        <w:jc w:val="both"/>
        <w:rPr>
          <w:b/>
          <w:noProof/>
          <w:szCs w:val="36"/>
        </w:rPr>
      </w:pPr>
    </w:p>
    <w:p w14:paraId="34D5B420" w14:textId="77777777" w:rsidR="00D030E7" w:rsidRPr="00D030E7" w:rsidRDefault="00D030E7" w:rsidP="00D030E7">
      <w:pPr>
        <w:spacing w:after="0"/>
        <w:jc w:val="both"/>
        <w:rPr>
          <w:b/>
          <w:sz w:val="14"/>
        </w:rPr>
      </w:pPr>
    </w:p>
    <w:p w14:paraId="056BFB75" w14:textId="0361495C" w:rsidR="00CF57FA" w:rsidRPr="006579E0" w:rsidRDefault="00CF57FA" w:rsidP="00F44E7D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tudent </w:t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>Name:</w:t>
      </w:r>
      <w:r w:rsidR="00186DB2">
        <w:rPr>
          <w:rFonts w:ascii="Times New Roman" w:hAnsi="Times New Roman"/>
          <w:b/>
          <w:sz w:val="28"/>
          <w:szCs w:val="28"/>
        </w:rPr>
        <w:t>-</w:t>
      </w:r>
      <w:proofErr w:type="gramEnd"/>
      <w:r w:rsidR="00186DB2">
        <w:rPr>
          <w:rFonts w:ascii="Times New Roman" w:hAnsi="Times New Roman"/>
          <w:b/>
          <w:sz w:val="28"/>
          <w:szCs w:val="28"/>
        </w:rPr>
        <w:t>Neha Sharma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FF1056">
        <w:rPr>
          <w:rFonts w:ascii="Times New Roman" w:hAnsi="Times New Roman"/>
          <w:b/>
          <w:sz w:val="28"/>
          <w:szCs w:val="28"/>
        </w:rPr>
        <w:t xml:space="preserve">          </w:t>
      </w:r>
      <w:r w:rsidRPr="006579E0">
        <w:rPr>
          <w:rFonts w:ascii="Times New Roman" w:hAnsi="Times New Roman"/>
          <w:b/>
          <w:sz w:val="28"/>
          <w:szCs w:val="28"/>
        </w:rPr>
        <w:t>UID:</w:t>
      </w:r>
      <w:r w:rsidR="00FF1056">
        <w:rPr>
          <w:rFonts w:ascii="Times New Roman" w:hAnsi="Times New Roman"/>
          <w:b/>
          <w:sz w:val="28"/>
          <w:szCs w:val="28"/>
        </w:rPr>
        <w:t>-20BCS4576</w:t>
      </w:r>
    </w:p>
    <w:p w14:paraId="1A9A6417" w14:textId="6BDA7AA6" w:rsidR="00CF57FA" w:rsidRPr="006579E0" w:rsidRDefault="00CF57FA" w:rsidP="00F44E7D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proofErr w:type="gramStart"/>
      <w:r w:rsidRPr="006579E0">
        <w:rPr>
          <w:rFonts w:ascii="Times New Roman" w:hAnsi="Times New Roman"/>
          <w:b/>
          <w:sz w:val="28"/>
          <w:szCs w:val="28"/>
        </w:rPr>
        <w:t>Branch:</w:t>
      </w:r>
      <w:r w:rsidR="00FF1056">
        <w:rPr>
          <w:rFonts w:ascii="Times New Roman" w:hAnsi="Times New Roman"/>
          <w:b/>
          <w:sz w:val="28"/>
          <w:szCs w:val="28"/>
        </w:rPr>
        <w:t>-</w:t>
      </w:r>
      <w:proofErr w:type="gramEnd"/>
      <w:r w:rsidR="00FF1056">
        <w:rPr>
          <w:rFonts w:ascii="Times New Roman" w:hAnsi="Times New Roman"/>
          <w:b/>
          <w:sz w:val="28"/>
          <w:szCs w:val="28"/>
        </w:rPr>
        <w:t xml:space="preserve"> CSE-IOT</w:t>
      </w:r>
      <w:r w:rsidRPr="006579E0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  <w:t xml:space="preserve">                      </w:t>
      </w:r>
      <w:r w:rsidR="00D030E7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>Section/Group</w:t>
      </w:r>
      <w:r w:rsidR="00FF1056">
        <w:rPr>
          <w:rFonts w:ascii="Times New Roman" w:hAnsi="Times New Roman"/>
          <w:b/>
          <w:sz w:val="28"/>
          <w:szCs w:val="28"/>
        </w:rPr>
        <w:t>:- A</w:t>
      </w:r>
    </w:p>
    <w:p w14:paraId="2FFE7CC1" w14:textId="0E32A5F6" w:rsidR="00CF57FA" w:rsidRPr="006579E0" w:rsidRDefault="00CF57FA" w:rsidP="00F44E7D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proofErr w:type="gramStart"/>
      <w:r w:rsidRPr="006579E0">
        <w:rPr>
          <w:rFonts w:ascii="Times New Roman" w:hAnsi="Times New Roman"/>
          <w:b/>
          <w:sz w:val="28"/>
          <w:szCs w:val="28"/>
        </w:rPr>
        <w:t>Semester:</w:t>
      </w:r>
      <w:r w:rsidR="00FF1056">
        <w:rPr>
          <w:rFonts w:ascii="Times New Roman" w:hAnsi="Times New Roman"/>
          <w:b/>
          <w:sz w:val="28"/>
          <w:szCs w:val="28"/>
        </w:rPr>
        <w:t>-</w:t>
      </w:r>
      <w:proofErr w:type="gramEnd"/>
      <w:r w:rsidR="00FF1056">
        <w:rPr>
          <w:rFonts w:ascii="Times New Roman" w:hAnsi="Times New Roman"/>
          <w:b/>
          <w:sz w:val="28"/>
          <w:szCs w:val="28"/>
        </w:rPr>
        <w:t>3</w:t>
      </w:r>
      <w:r w:rsidR="00FF1056" w:rsidRPr="00FF1056">
        <w:rPr>
          <w:rFonts w:ascii="Times New Roman" w:hAnsi="Times New Roman"/>
          <w:b/>
          <w:sz w:val="28"/>
          <w:szCs w:val="28"/>
          <w:vertAlign w:val="superscript"/>
        </w:rPr>
        <w:t>rd</w:t>
      </w:r>
      <w:r w:rsidR="00FF1056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 xml:space="preserve"> 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  <w:lang w:val="en-IN"/>
        </w:rPr>
        <w:t>Date of Performance:</w:t>
      </w:r>
      <w:r w:rsidR="00FF1056">
        <w:rPr>
          <w:rFonts w:ascii="Times New Roman" w:hAnsi="Times New Roman"/>
          <w:b/>
          <w:sz w:val="28"/>
          <w:szCs w:val="28"/>
          <w:lang w:val="en-IN"/>
        </w:rPr>
        <w:t>-7/09/2021</w:t>
      </w:r>
    </w:p>
    <w:p w14:paraId="5104CD02" w14:textId="65E13EE8" w:rsidR="00CF57FA" w:rsidRPr="006579E0" w:rsidRDefault="00CF57FA" w:rsidP="00F44E7D">
      <w:pPr>
        <w:spacing w:after="0"/>
        <w:jc w:val="both"/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 xml:space="preserve">Subject </w:t>
      </w:r>
      <w:proofErr w:type="gramStart"/>
      <w:r w:rsidRPr="006579E0">
        <w:rPr>
          <w:rFonts w:ascii="Times New Roman" w:hAnsi="Times New Roman"/>
          <w:b/>
          <w:sz w:val="28"/>
          <w:szCs w:val="28"/>
        </w:rPr>
        <w:t>Name</w:t>
      </w:r>
      <w:r w:rsidR="00FF1056">
        <w:rPr>
          <w:rFonts w:ascii="Times New Roman" w:hAnsi="Times New Roman"/>
          <w:b/>
          <w:sz w:val="28"/>
          <w:szCs w:val="28"/>
        </w:rPr>
        <w:t>:-</w:t>
      </w:r>
      <w:proofErr w:type="gramEnd"/>
      <w:r w:rsidR="00FF1056">
        <w:rPr>
          <w:rFonts w:ascii="Times New Roman" w:hAnsi="Times New Roman"/>
          <w:b/>
          <w:sz w:val="28"/>
          <w:szCs w:val="28"/>
        </w:rPr>
        <w:t xml:space="preserve"> DS LAB</w:t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ab/>
      </w:r>
      <w:r w:rsidR="00D030E7">
        <w:rPr>
          <w:rFonts w:ascii="Times New Roman" w:hAnsi="Times New Roman"/>
          <w:b/>
          <w:sz w:val="28"/>
          <w:szCs w:val="28"/>
        </w:rPr>
        <w:tab/>
      </w:r>
      <w:r w:rsidR="00D030E7">
        <w:rPr>
          <w:rFonts w:ascii="Times New Roman" w:hAnsi="Times New Roman"/>
          <w:b/>
          <w:sz w:val="28"/>
          <w:szCs w:val="28"/>
        </w:rPr>
        <w:tab/>
      </w:r>
      <w:r w:rsidRPr="006579E0">
        <w:rPr>
          <w:rFonts w:ascii="Times New Roman" w:hAnsi="Times New Roman"/>
          <w:b/>
          <w:sz w:val="28"/>
          <w:szCs w:val="28"/>
        </w:rPr>
        <w:t>Subject Code:</w:t>
      </w:r>
      <w:r w:rsidR="00FF1056">
        <w:rPr>
          <w:rFonts w:ascii="Times New Roman" w:hAnsi="Times New Roman"/>
          <w:b/>
          <w:sz w:val="28"/>
          <w:szCs w:val="28"/>
        </w:rPr>
        <w:t>-20CSP-231</w:t>
      </w:r>
    </w:p>
    <w:p w14:paraId="403997D9" w14:textId="77777777" w:rsidR="00CF57FA" w:rsidRDefault="00CF57FA" w:rsidP="00CF57FA">
      <w:pPr>
        <w:ind w:left="720"/>
        <w:rPr>
          <w:rFonts w:ascii="Times New Roman" w:hAnsi="Times New Roman"/>
          <w:sz w:val="24"/>
          <w:szCs w:val="24"/>
          <w:lang w:val="en-IN"/>
        </w:rPr>
      </w:pPr>
    </w:p>
    <w:p w14:paraId="7C833CAA" w14:textId="77777777" w:rsidR="00855168" w:rsidRDefault="00855168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597BF159" w14:textId="77777777" w:rsidR="00186DB2" w:rsidRDefault="00CF57FA" w:rsidP="00186DB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color w:val="262626"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  <w:lang w:val="en-IN"/>
        </w:rPr>
        <w:t xml:space="preserve">1. </w:t>
      </w:r>
      <w:r w:rsidRPr="00186DB2">
        <w:rPr>
          <w:rFonts w:ascii="Times New Roman" w:hAnsi="Times New Roman"/>
          <w:b/>
          <w:sz w:val="32"/>
          <w:szCs w:val="32"/>
          <w:u w:val="single"/>
          <w:lang w:val="en-IN"/>
        </w:rPr>
        <w:t>Aim</w:t>
      </w:r>
      <w:r w:rsidR="00F44E7D" w:rsidRPr="00186DB2">
        <w:rPr>
          <w:rFonts w:ascii="Times New Roman" w:hAnsi="Times New Roman"/>
          <w:b/>
          <w:sz w:val="32"/>
          <w:szCs w:val="32"/>
          <w:u w:val="single"/>
          <w:lang w:val="en-IN"/>
        </w:rPr>
        <w:t xml:space="preserve">/Overview of the </w:t>
      </w:r>
      <w:proofErr w:type="gramStart"/>
      <w:r w:rsidR="00F44E7D" w:rsidRPr="00186DB2">
        <w:rPr>
          <w:rFonts w:ascii="Times New Roman" w:hAnsi="Times New Roman"/>
          <w:b/>
          <w:sz w:val="32"/>
          <w:szCs w:val="32"/>
          <w:u w:val="single"/>
          <w:lang w:val="en-IN"/>
        </w:rPr>
        <w:t>practical</w:t>
      </w:r>
      <w:r w:rsidRPr="006579E0">
        <w:rPr>
          <w:rFonts w:ascii="Times New Roman" w:hAnsi="Times New Roman"/>
          <w:b/>
          <w:sz w:val="28"/>
          <w:szCs w:val="28"/>
          <w:lang w:val="en-IN"/>
        </w:rPr>
        <w:t>:</w:t>
      </w:r>
      <w:r w:rsidR="00186DB2">
        <w:rPr>
          <w:rFonts w:ascii="Times New Roman" w:hAnsi="Times New Roman"/>
          <w:b/>
          <w:sz w:val="28"/>
          <w:szCs w:val="28"/>
          <w:lang w:val="en-IN"/>
        </w:rPr>
        <w:t>-</w:t>
      </w:r>
      <w:proofErr w:type="gramEnd"/>
      <w:r w:rsidR="00186DB2">
        <w:rPr>
          <w:rFonts w:ascii="Times New Roman" w:hAnsi="Times New Roman"/>
          <w:b/>
          <w:sz w:val="28"/>
          <w:szCs w:val="28"/>
          <w:lang w:val="en-IN"/>
        </w:rPr>
        <w:t xml:space="preserve"> </w:t>
      </w:r>
      <w:r w:rsidR="00186DB2">
        <w:rPr>
          <w:rFonts w:ascii="Times New Roman" w:eastAsia="Times New Roman" w:hAnsi="Times New Roman" w:cs="Times New Roman"/>
          <w:b/>
          <w:color w:val="262626"/>
          <w:sz w:val="24"/>
          <w:szCs w:val="24"/>
        </w:rPr>
        <w:t>Write a program to implement the functions on a stack:</w:t>
      </w:r>
    </w:p>
    <w:p w14:paraId="02E6D800" w14:textId="48B7B17B" w:rsidR="00186DB2" w:rsidRPr="00186DB2" w:rsidRDefault="00186DB2" w:rsidP="00186DB2">
      <w:pPr>
        <w:pStyle w:val="ListParagraph"/>
        <w:numPr>
          <w:ilvl w:val="6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8"/>
          <w:szCs w:val="28"/>
        </w:rPr>
      </w:pPr>
      <w:r w:rsidRPr="00186DB2">
        <w:rPr>
          <w:rFonts w:eastAsia="Times New Roman" w:cstheme="minorHAnsi"/>
          <w:color w:val="262626"/>
          <w:sz w:val="28"/>
          <w:szCs w:val="28"/>
        </w:rPr>
        <w:t>PUSH</w:t>
      </w:r>
    </w:p>
    <w:p w14:paraId="6CF9245B" w14:textId="7603EA16" w:rsidR="00186DB2" w:rsidRPr="00186DB2" w:rsidRDefault="00186DB2" w:rsidP="00186DB2">
      <w:pPr>
        <w:pStyle w:val="ListParagraph"/>
        <w:numPr>
          <w:ilvl w:val="6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8"/>
          <w:szCs w:val="28"/>
        </w:rPr>
      </w:pPr>
      <w:r w:rsidRPr="00186DB2">
        <w:rPr>
          <w:rFonts w:eastAsia="Times New Roman" w:cstheme="minorHAnsi"/>
          <w:color w:val="262626"/>
          <w:sz w:val="28"/>
          <w:szCs w:val="28"/>
        </w:rPr>
        <w:t>POP</w:t>
      </w:r>
    </w:p>
    <w:p w14:paraId="18C55CB3" w14:textId="07507ABD" w:rsidR="00CF57FA" w:rsidRPr="00FF1056" w:rsidRDefault="00186DB2" w:rsidP="00FF1056">
      <w:pPr>
        <w:pStyle w:val="ListParagraph"/>
        <w:numPr>
          <w:ilvl w:val="6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262626"/>
          <w:sz w:val="28"/>
          <w:szCs w:val="28"/>
        </w:rPr>
      </w:pPr>
      <w:r w:rsidRPr="00186DB2">
        <w:rPr>
          <w:rFonts w:eastAsia="Times New Roman" w:cstheme="minorHAnsi"/>
          <w:color w:val="262626"/>
          <w:sz w:val="28"/>
          <w:szCs w:val="28"/>
        </w:rPr>
        <w:t>OVERFLOW&amp; UNDERFLOW</w:t>
      </w:r>
    </w:p>
    <w:p w14:paraId="668203CF" w14:textId="77777777" w:rsidR="00F44E7D" w:rsidRDefault="00F44E7D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24D912AA" w14:textId="2A9B1651" w:rsidR="00F44E7D" w:rsidRPr="00DE69DE" w:rsidRDefault="00F44E7D" w:rsidP="00CF57FA">
      <w:pPr>
        <w:outlineLvl w:val="0"/>
        <w:rPr>
          <w:rFonts w:ascii="Times New Roman" w:hAnsi="Times New Roman"/>
          <w:b/>
          <w:sz w:val="32"/>
          <w:szCs w:val="32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 xml:space="preserve">2. </w:t>
      </w:r>
      <w:r w:rsidRPr="00186DB2">
        <w:rPr>
          <w:rFonts w:ascii="Times New Roman" w:hAnsi="Times New Roman"/>
          <w:b/>
          <w:sz w:val="32"/>
          <w:szCs w:val="32"/>
          <w:u w:val="single"/>
          <w:lang w:val="en-IN"/>
        </w:rPr>
        <w:t xml:space="preserve">Task to be </w:t>
      </w:r>
      <w:proofErr w:type="gramStart"/>
      <w:r w:rsidRPr="00186DB2">
        <w:rPr>
          <w:rFonts w:ascii="Times New Roman" w:hAnsi="Times New Roman"/>
          <w:b/>
          <w:sz w:val="32"/>
          <w:szCs w:val="32"/>
          <w:u w:val="single"/>
          <w:lang w:val="en-IN"/>
        </w:rPr>
        <w:t>done:</w:t>
      </w:r>
      <w:r w:rsidR="00FF1056">
        <w:rPr>
          <w:rFonts w:ascii="Times New Roman" w:hAnsi="Times New Roman"/>
          <w:b/>
          <w:sz w:val="32"/>
          <w:szCs w:val="32"/>
          <w:u w:val="single"/>
          <w:lang w:val="en-IN"/>
        </w:rPr>
        <w:t>-</w:t>
      </w:r>
      <w:proofErr w:type="gramEnd"/>
      <w:r w:rsidR="00FF1056">
        <w:rPr>
          <w:rFonts w:ascii="Times New Roman" w:hAnsi="Times New Roman"/>
          <w:b/>
          <w:sz w:val="32"/>
          <w:szCs w:val="32"/>
          <w:u w:val="single"/>
          <w:lang w:val="en-IN"/>
        </w:rPr>
        <w:t xml:space="preserve"> </w:t>
      </w:r>
      <w:r w:rsidR="00DE69DE" w:rsidRPr="00DE69DE">
        <w:rPr>
          <w:sz w:val="32"/>
          <w:szCs w:val="32"/>
        </w:rPr>
        <w:t>Write a C program to implement stack data structure with push and pop operation. In this post I will explain stack implementation using array in C language.</w:t>
      </w:r>
    </w:p>
    <w:p w14:paraId="36ADBDE7" w14:textId="77777777" w:rsidR="00F44E7D" w:rsidRDefault="00F44E7D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425B1EF5" w14:textId="7E0F44AE" w:rsidR="00F44E7D" w:rsidRDefault="00F44E7D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2ACAD188" w14:textId="41D50DDF" w:rsidR="00DE69DE" w:rsidRDefault="00DE69DE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2581F815" w14:textId="06170FD4" w:rsidR="00DE69DE" w:rsidRDefault="00DE69DE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3DC6F575" w14:textId="14C3613F" w:rsidR="00DE69DE" w:rsidRDefault="00DE69DE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26767C43" w14:textId="2A89F008" w:rsidR="00DE69DE" w:rsidRDefault="00DE69DE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08CA26A5" w14:textId="4E394336" w:rsidR="00DE69DE" w:rsidRDefault="00DE69DE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05D43C19" w14:textId="3A123784" w:rsidR="00DE69DE" w:rsidRDefault="00DE69DE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67E891C7" w14:textId="77777777" w:rsidR="00DE69DE" w:rsidRPr="006579E0" w:rsidRDefault="00DE69DE" w:rsidP="00CF57FA">
      <w:pPr>
        <w:outlineLvl w:val="0"/>
        <w:rPr>
          <w:rFonts w:ascii="Times New Roman" w:hAnsi="Times New Roman"/>
          <w:b/>
          <w:sz w:val="28"/>
          <w:szCs w:val="28"/>
          <w:lang w:val="en-IN"/>
        </w:rPr>
      </w:pPr>
    </w:p>
    <w:p w14:paraId="3CBF8741" w14:textId="5D6C9457" w:rsidR="00CF57FA" w:rsidRDefault="00F44E7D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32"/>
          <w:szCs w:val="32"/>
          <w:u w:val="single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3</w:t>
      </w:r>
      <w:r w:rsidR="00CF57FA">
        <w:rPr>
          <w:rFonts w:ascii="Times New Roman" w:hAnsi="Times New Roman"/>
          <w:b/>
          <w:sz w:val="28"/>
          <w:szCs w:val="28"/>
          <w:lang w:val="en-IN"/>
        </w:rPr>
        <w:t xml:space="preserve">.  </w:t>
      </w:r>
      <w:r w:rsidR="00CF57FA" w:rsidRPr="00186DB2">
        <w:rPr>
          <w:rFonts w:ascii="Times New Roman" w:hAnsi="Times New Roman"/>
          <w:b/>
          <w:sz w:val="32"/>
          <w:szCs w:val="32"/>
          <w:u w:val="single"/>
          <w:lang w:val="en-IN"/>
        </w:rPr>
        <w:t>Algorithm/Flowchart:</w:t>
      </w:r>
    </w:p>
    <w:p w14:paraId="2983AB58" w14:textId="5DA4DECE" w:rsidR="00DE69DE" w:rsidRDefault="00DE69D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32"/>
          <w:szCs w:val="32"/>
          <w:u w:val="single"/>
          <w:lang w:val="en-IN"/>
        </w:rPr>
      </w:pPr>
      <w:r>
        <w:rPr>
          <w:rFonts w:ascii="Times New Roman" w:hAnsi="Times New Roman"/>
          <w:b/>
          <w:sz w:val="32"/>
          <w:szCs w:val="32"/>
          <w:u w:val="single"/>
          <w:lang w:val="en-IN"/>
        </w:rPr>
        <w:t xml:space="preserve">      </w:t>
      </w:r>
    </w:p>
    <w:p w14:paraId="19047A07" w14:textId="2A2990B2" w:rsidR="00DE69DE" w:rsidRDefault="00DE69D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32"/>
          <w:szCs w:val="32"/>
          <w:u w:val="single"/>
          <w:lang w:val="en-IN"/>
        </w:rPr>
      </w:pPr>
      <w:r>
        <w:rPr>
          <w:rFonts w:ascii="Times New Roman" w:hAnsi="Times New Roman"/>
          <w:b/>
          <w:sz w:val="32"/>
          <w:szCs w:val="32"/>
          <w:u w:val="single"/>
          <w:lang w:val="en-IN"/>
        </w:rPr>
        <w:t xml:space="preserve"> For PUSH</w:t>
      </w:r>
    </w:p>
    <w:p w14:paraId="787B0066" w14:textId="77777777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sz w:val="28"/>
          <w:szCs w:val="28"/>
        </w:rPr>
        <w:t>Step 1:</w:t>
      </w:r>
      <w:r w:rsidRPr="00DE69DE">
        <w:rPr>
          <w:rStyle w:val="Strong"/>
          <w:sz w:val="28"/>
          <w:szCs w:val="28"/>
        </w:rPr>
        <w:t xml:space="preserve"> If Top=Max-1</w:t>
      </w:r>
    </w:p>
    <w:p w14:paraId="21CB50AD" w14:textId="3A2A079C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rStyle w:val="Strong"/>
          <w:sz w:val="28"/>
          <w:szCs w:val="28"/>
        </w:rPr>
        <w:t xml:space="preserve">            Print “</w:t>
      </w:r>
      <w:proofErr w:type="gramStart"/>
      <w:r w:rsidRPr="00DE69DE">
        <w:rPr>
          <w:rStyle w:val="Strong"/>
          <w:sz w:val="28"/>
          <w:szCs w:val="28"/>
        </w:rPr>
        <w:t>Overflow :</w:t>
      </w:r>
      <w:proofErr w:type="gramEnd"/>
      <w:r w:rsidRPr="00DE69DE">
        <w:rPr>
          <w:rStyle w:val="Strong"/>
          <w:sz w:val="28"/>
          <w:szCs w:val="28"/>
        </w:rPr>
        <w:t xml:space="preserve"> Stack is full” and Exit</w:t>
      </w:r>
    </w:p>
    <w:p w14:paraId="0FE2CE00" w14:textId="4B5E5C7F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rStyle w:val="Strong"/>
          <w:sz w:val="28"/>
          <w:szCs w:val="28"/>
        </w:rPr>
        <w:t xml:space="preserve">             End If</w:t>
      </w:r>
    </w:p>
    <w:p w14:paraId="0B057E9D" w14:textId="77777777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sz w:val="28"/>
          <w:szCs w:val="28"/>
        </w:rPr>
        <w:t xml:space="preserve">Step 2: </w:t>
      </w:r>
      <w:r w:rsidRPr="00DE69DE">
        <w:rPr>
          <w:rStyle w:val="Strong"/>
          <w:sz w:val="28"/>
          <w:szCs w:val="28"/>
        </w:rPr>
        <w:t>Top=Top+1</w:t>
      </w:r>
    </w:p>
    <w:p w14:paraId="6CD711BE" w14:textId="77777777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sz w:val="28"/>
          <w:szCs w:val="28"/>
        </w:rPr>
        <w:t xml:space="preserve">Step 3: </w:t>
      </w:r>
      <w:proofErr w:type="gramStart"/>
      <w:r w:rsidRPr="00DE69DE">
        <w:rPr>
          <w:rStyle w:val="Strong"/>
          <w:sz w:val="28"/>
          <w:szCs w:val="28"/>
        </w:rPr>
        <w:t>Stack[</w:t>
      </w:r>
      <w:proofErr w:type="gramEnd"/>
      <w:r w:rsidRPr="00DE69DE">
        <w:rPr>
          <w:rStyle w:val="Strong"/>
          <w:sz w:val="28"/>
          <w:szCs w:val="28"/>
        </w:rPr>
        <w:t>TOP]=Element</w:t>
      </w:r>
    </w:p>
    <w:p w14:paraId="11D09585" w14:textId="17A0C533" w:rsidR="00DE69DE" w:rsidRPr="00DE69DE" w:rsidRDefault="00DE69DE" w:rsidP="00DE69DE">
      <w:pPr>
        <w:pStyle w:val="NormalWeb"/>
        <w:rPr>
          <w:rStyle w:val="Strong"/>
          <w:sz w:val="28"/>
          <w:szCs w:val="28"/>
        </w:rPr>
      </w:pPr>
      <w:r w:rsidRPr="00DE69DE">
        <w:rPr>
          <w:sz w:val="28"/>
          <w:szCs w:val="28"/>
        </w:rPr>
        <w:t xml:space="preserve">Step 4: </w:t>
      </w:r>
      <w:r w:rsidRPr="00DE69DE">
        <w:rPr>
          <w:rStyle w:val="Strong"/>
          <w:sz w:val="28"/>
          <w:szCs w:val="28"/>
        </w:rPr>
        <w:t>End</w:t>
      </w:r>
    </w:p>
    <w:p w14:paraId="0DB9E26A" w14:textId="7EB23E4C" w:rsidR="00DE69DE" w:rsidRPr="00DE69DE" w:rsidRDefault="00DE69DE" w:rsidP="00DE69DE">
      <w:pPr>
        <w:pStyle w:val="NormalWeb"/>
        <w:rPr>
          <w:rStyle w:val="Strong"/>
          <w:sz w:val="32"/>
          <w:szCs w:val="32"/>
          <w:u w:val="single"/>
        </w:rPr>
      </w:pPr>
      <w:r w:rsidRPr="00DE69DE">
        <w:rPr>
          <w:rStyle w:val="Strong"/>
          <w:sz w:val="32"/>
          <w:szCs w:val="32"/>
          <w:u w:val="single"/>
        </w:rPr>
        <w:t xml:space="preserve"> For POP</w:t>
      </w:r>
    </w:p>
    <w:p w14:paraId="1188D779" w14:textId="77777777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sz w:val="28"/>
          <w:szCs w:val="28"/>
        </w:rPr>
        <w:t xml:space="preserve">Step 1: </w:t>
      </w:r>
      <w:r w:rsidRPr="00DE69DE">
        <w:rPr>
          <w:rStyle w:val="Strong"/>
          <w:sz w:val="28"/>
          <w:szCs w:val="28"/>
        </w:rPr>
        <w:t>If TOP=-1</w:t>
      </w:r>
    </w:p>
    <w:p w14:paraId="49BEFF7E" w14:textId="5E44C01F" w:rsidR="00DE69DE" w:rsidRPr="00DE69DE" w:rsidRDefault="00DE69DE" w:rsidP="00DE69DE">
      <w:pPr>
        <w:pStyle w:val="NormalWeb"/>
        <w:rPr>
          <w:sz w:val="28"/>
          <w:szCs w:val="28"/>
        </w:rPr>
      </w:pPr>
      <w:r>
        <w:rPr>
          <w:rStyle w:val="Strong"/>
          <w:sz w:val="28"/>
          <w:szCs w:val="28"/>
        </w:rPr>
        <w:t xml:space="preserve">            </w:t>
      </w:r>
      <w:r w:rsidRPr="00DE69DE">
        <w:rPr>
          <w:rStyle w:val="Strong"/>
          <w:sz w:val="28"/>
          <w:szCs w:val="28"/>
        </w:rPr>
        <w:t>Print “Underflow: Stack is empty” and Exit</w:t>
      </w:r>
    </w:p>
    <w:p w14:paraId="3F5C6A00" w14:textId="3FD60532" w:rsidR="00DE69DE" w:rsidRPr="00DE69DE" w:rsidRDefault="00DE69DE" w:rsidP="00DE69DE">
      <w:pPr>
        <w:pStyle w:val="NormalWeb"/>
        <w:rPr>
          <w:sz w:val="28"/>
          <w:szCs w:val="28"/>
        </w:rPr>
      </w:pPr>
      <w:r>
        <w:rPr>
          <w:rStyle w:val="Strong"/>
          <w:sz w:val="28"/>
          <w:szCs w:val="28"/>
        </w:rPr>
        <w:t xml:space="preserve">            </w:t>
      </w:r>
      <w:r w:rsidRPr="00DE69DE">
        <w:rPr>
          <w:rStyle w:val="Strong"/>
          <w:sz w:val="28"/>
          <w:szCs w:val="28"/>
        </w:rPr>
        <w:t>End if</w:t>
      </w:r>
    </w:p>
    <w:p w14:paraId="575B6B0C" w14:textId="77777777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sz w:val="28"/>
          <w:szCs w:val="28"/>
        </w:rPr>
        <w:t>Step 2:</w:t>
      </w:r>
      <w:r w:rsidRPr="00DE69DE">
        <w:rPr>
          <w:rStyle w:val="Strong"/>
          <w:sz w:val="28"/>
          <w:szCs w:val="28"/>
        </w:rPr>
        <w:t xml:space="preserve"> Set </w:t>
      </w:r>
      <w:proofErr w:type="spellStart"/>
      <w:r w:rsidRPr="00DE69DE">
        <w:rPr>
          <w:rStyle w:val="Strong"/>
          <w:sz w:val="28"/>
          <w:szCs w:val="28"/>
        </w:rPr>
        <w:t>Del_element</w:t>
      </w:r>
      <w:proofErr w:type="spellEnd"/>
      <w:r w:rsidRPr="00DE69DE">
        <w:rPr>
          <w:rStyle w:val="Strong"/>
          <w:sz w:val="28"/>
          <w:szCs w:val="28"/>
        </w:rPr>
        <w:t>=</w:t>
      </w:r>
      <w:proofErr w:type="gramStart"/>
      <w:r w:rsidRPr="00DE69DE">
        <w:rPr>
          <w:rStyle w:val="Strong"/>
          <w:sz w:val="28"/>
          <w:szCs w:val="28"/>
        </w:rPr>
        <w:t>Stack[</w:t>
      </w:r>
      <w:proofErr w:type="gramEnd"/>
      <w:r w:rsidRPr="00DE69DE">
        <w:rPr>
          <w:rStyle w:val="Strong"/>
          <w:sz w:val="28"/>
          <w:szCs w:val="28"/>
        </w:rPr>
        <w:t>Top]</w:t>
      </w:r>
    </w:p>
    <w:p w14:paraId="69269E86" w14:textId="77777777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sz w:val="28"/>
          <w:szCs w:val="28"/>
        </w:rPr>
        <w:t xml:space="preserve">Step 3: </w:t>
      </w:r>
      <w:r w:rsidRPr="00DE69DE">
        <w:rPr>
          <w:rStyle w:val="Strong"/>
          <w:sz w:val="28"/>
          <w:szCs w:val="28"/>
        </w:rPr>
        <w:t>Top=Top-1</w:t>
      </w:r>
    </w:p>
    <w:p w14:paraId="099C5B7E" w14:textId="77777777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sz w:val="28"/>
          <w:szCs w:val="28"/>
        </w:rPr>
        <w:t xml:space="preserve">Step 4: </w:t>
      </w:r>
      <w:proofErr w:type="spellStart"/>
      <w:r w:rsidRPr="00DE69DE">
        <w:rPr>
          <w:rStyle w:val="Strong"/>
          <w:sz w:val="28"/>
          <w:szCs w:val="28"/>
        </w:rPr>
        <w:t>Del_Element</w:t>
      </w:r>
      <w:proofErr w:type="spellEnd"/>
    </w:p>
    <w:p w14:paraId="4E6E97F6" w14:textId="77777777" w:rsidR="00DE69DE" w:rsidRPr="00DE69DE" w:rsidRDefault="00DE69DE" w:rsidP="00DE69DE">
      <w:pPr>
        <w:pStyle w:val="NormalWeb"/>
        <w:rPr>
          <w:sz w:val="28"/>
          <w:szCs w:val="28"/>
        </w:rPr>
      </w:pPr>
      <w:r w:rsidRPr="00DE69DE">
        <w:rPr>
          <w:sz w:val="28"/>
          <w:szCs w:val="28"/>
        </w:rPr>
        <w:t xml:space="preserve">Step 5: </w:t>
      </w:r>
      <w:r w:rsidRPr="00DE69DE">
        <w:rPr>
          <w:rStyle w:val="Strong"/>
          <w:sz w:val="28"/>
          <w:szCs w:val="28"/>
        </w:rPr>
        <w:t>End</w:t>
      </w:r>
    </w:p>
    <w:p w14:paraId="473FB955" w14:textId="77777777" w:rsidR="00DE69DE" w:rsidRDefault="00DE69DE" w:rsidP="00DE69DE">
      <w:pPr>
        <w:pStyle w:val="NormalWeb"/>
      </w:pPr>
    </w:p>
    <w:p w14:paraId="00845720" w14:textId="77777777" w:rsidR="00DE69DE" w:rsidRPr="00186DB2" w:rsidRDefault="00DE69DE" w:rsidP="00D030E7">
      <w:pPr>
        <w:spacing w:line="240" w:lineRule="auto"/>
        <w:contextualSpacing/>
        <w:outlineLvl w:val="0"/>
        <w:rPr>
          <w:rFonts w:ascii="Times New Roman" w:hAnsi="Times New Roman"/>
          <w:b/>
          <w:sz w:val="32"/>
          <w:szCs w:val="32"/>
          <w:u w:val="single"/>
          <w:lang w:val="en-IN"/>
        </w:rPr>
      </w:pPr>
    </w:p>
    <w:p w14:paraId="1AB491D2" w14:textId="77777777" w:rsidR="00E13187" w:rsidRDefault="00E13187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1C4AEA86" w14:textId="77777777" w:rsidR="00E13187" w:rsidRDefault="00E13187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113EA3B" w14:textId="77777777" w:rsidR="00E13187" w:rsidRDefault="00E13187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40D7AD9" w14:textId="77777777" w:rsidR="00E13187" w:rsidRDefault="00E13187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42ED77C" w14:textId="77777777" w:rsidR="00E13187" w:rsidRDefault="00E13187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540D90C7" w14:textId="77777777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27780F3E" w14:textId="77777777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43ED750C" w14:textId="77777777" w:rsidR="00F44E7D" w:rsidRDefault="00F44E7D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7B017B1" w14:textId="77777777" w:rsidR="00A437F6" w:rsidRDefault="00A437F6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09899BF9" w14:textId="77777777" w:rsidR="00A437F6" w:rsidRDefault="00A437F6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5367974" w14:textId="77777777" w:rsidR="00041669" w:rsidRDefault="0004166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75DE5624" w14:textId="77777777" w:rsidR="00041669" w:rsidRDefault="00041669" w:rsidP="00223EDA">
      <w:pPr>
        <w:spacing w:line="240" w:lineRule="auto"/>
        <w:contextualSpacing/>
        <w:rPr>
          <w:rFonts w:ascii="Times New Roman" w:hAnsi="Times New Roman"/>
          <w:b/>
          <w:sz w:val="28"/>
          <w:szCs w:val="28"/>
          <w:lang w:val="en-IN"/>
        </w:rPr>
      </w:pPr>
    </w:p>
    <w:p w14:paraId="6D9B9EB5" w14:textId="431668F3" w:rsidR="00F44E7D" w:rsidRDefault="003107FB" w:rsidP="00223EDA">
      <w:pPr>
        <w:spacing w:line="240" w:lineRule="auto"/>
        <w:contextualSpacing/>
        <w:rPr>
          <w:rFonts w:ascii="Times New Roman" w:hAnsi="Times New Roman"/>
          <w:b/>
          <w:sz w:val="32"/>
          <w:szCs w:val="32"/>
          <w:u w:val="single"/>
          <w:lang w:val="en-IN"/>
        </w:rPr>
      </w:pPr>
      <w:r>
        <w:rPr>
          <w:rFonts w:ascii="Times New Roman" w:hAnsi="Times New Roman"/>
          <w:b/>
          <w:sz w:val="28"/>
          <w:szCs w:val="28"/>
          <w:lang w:val="en-IN"/>
        </w:rPr>
        <w:t>4</w:t>
      </w:r>
      <w:r w:rsidR="00F44E7D" w:rsidRPr="00186DB2">
        <w:rPr>
          <w:rFonts w:ascii="Times New Roman" w:hAnsi="Times New Roman"/>
          <w:b/>
          <w:sz w:val="32"/>
          <w:szCs w:val="32"/>
          <w:u w:val="single"/>
          <w:lang w:val="en-IN"/>
        </w:rPr>
        <w:t>. Steps for experiment/practical</w:t>
      </w:r>
      <w:r w:rsidR="00E13187" w:rsidRPr="00186DB2">
        <w:rPr>
          <w:rFonts w:ascii="Times New Roman" w:hAnsi="Times New Roman"/>
          <w:b/>
          <w:sz w:val="32"/>
          <w:szCs w:val="32"/>
          <w:u w:val="single"/>
          <w:lang w:val="en-IN"/>
        </w:rPr>
        <w:t>:</w:t>
      </w:r>
    </w:p>
    <w:p w14:paraId="4DC50A8B" w14:textId="1B324F4A" w:rsidR="000C03B7" w:rsidRDefault="000C03B7" w:rsidP="00223EDA">
      <w:pPr>
        <w:spacing w:line="240" w:lineRule="auto"/>
        <w:contextualSpacing/>
        <w:rPr>
          <w:rFonts w:ascii="Times New Roman" w:hAnsi="Times New Roman"/>
          <w:b/>
          <w:sz w:val="32"/>
          <w:szCs w:val="32"/>
          <w:u w:val="single"/>
          <w:lang w:val="en-IN"/>
        </w:rPr>
      </w:pPr>
    </w:p>
    <w:p w14:paraId="61C6927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#include &lt;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stdio.h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&gt;</w:t>
      </w:r>
    </w:p>
    <w:p w14:paraId="19EE99E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194151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#include &lt;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stdlib.h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&gt;</w:t>
      </w:r>
    </w:p>
    <w:p w14:paraId="58FA77E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BD6199B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#include &lt;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limits.h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&gt;    // For INT_MIN</w:t>
      </w:r>
    </w:p>
    <w:p w14:paraId="359BEB03" w14:textId="61DA9AAE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99396B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#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define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 xml:space="preserve"> SIZE 100</w:t>
      </w:r>
    </w:p>
    <w:p w14:paraId="0C2EDE05" w14:textId="609E45E6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D08185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// Create a stack with capacity of 100 elements</w:t>
      </w:r>
    </w:p>
    <w:p w14:paraId="3A99C59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83E674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int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stack[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SIZE];</w:t>
      </w:r>
    </w:p>
    <w:p w14:paraId="22835DDC" w14:textId="327BE35F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4B485E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// Initially stack is empty</w:t>
      </w:r>
    </w:p>
    <w:p w14:paraId="3C82E077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03EA096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int top = -1;</w:t>
      </w:r>
    </w:p>
    <w:p w14:paraId="0EB3C78B" w14:textId="6F3FB0CE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1FAEA5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/* Function declaration to perform push and pop on stack */</w:t>
      </w:r>
    </w:p>
    <w:p w14:paraId="31FD43C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C1E154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void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push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int element);</w:t>
      </w:r>
    </w:p>
    <w:p w14:paraId="0922A1BB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0A3361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int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pop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);</w:t>
      </w:r>
    </w:p>
    <w:p w14:paraId="605FAC5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33912D7" w14:textId="2A0F6F8F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F949BF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int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main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)</w:t>
      </w:r>
    </w:p>
    <w:p w14:paraId="232F6497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C32A7E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{</w:t>
      </w:r>
    </w:p>
    <w:p w14:paraId="6E5F575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AA5FD4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lastRenderedPageBreak/>
        <w:t xml:space="preserve">   int choice, data;</w:t>
      </w:r>
    </w:p>
    <w:p w14:paraId="76871025" w14:textId="4568B50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68357D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while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1)</w:t>
      </w:r>
    </w:p>
    <w:p w14:paraId="67CD013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EB43A0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{</w:t>
      </w:r>
    </w:p>
    <w:p w14:paraId="2321F37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8869B9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/* Menu */</w:t>
      </w:r>
    </w:p>
    <w:p w14:paraId="0F0BA48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4CB3C37B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"------------------------------------\n");</w:t>
      </w:r>
    </w:p>
    <w:p w14:paraId="275F29D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08D5D78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   STACK IMPLEMENTATION PROGRAM   \n");</w:t>
      </w:r>
    </w:p>
    <w:p w14:paraId="0EB9500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63EC53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"------------------------------------\n");</w:t>
      </w:r>
    </w:p>
    <w:p w14:paraId="61200E0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5C69D3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1. Push\n");</w:t>
      </w:r>
    </w:p>
    <w:p w14:paraId="4F8A718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0D31BEA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2. Pop\n");</w:t>
      </w:r>
    </w:p>
    <w:p w14:paraId="486CD80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2A75A1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3. Size\n");</w:t>
      </w:r>
    </w:p>
    <w:p w14:paraId="3937A88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74A09A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4. Exit\n");</w:t>
      </w:r>
    </w:p>
    <w:p w14:paraId="5E61431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4582AD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"------------------------------------\n");</w:t>
      </w:r>
    </w:p>
    <w:p w14:paraId="556F5CC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C46473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Enter your choice: ");</w:t>
      </w:r>
    </w:p>
    <w:p w14:paraId="1F278A9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4F57CEF3" w14:textId="54548C9B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6AB2FB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scan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%d", &amp;choice);</w:t>
      </w:r>
    </w:p>
    <w:p w14:paraId="20519D5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8862852" w14:textId="66FDBDD2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4DC5D16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switch(choice)</w:t>
      </w:r>
    </w:p>
    <w:p w14:paraId="38FED00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280840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{</w:t>
      </w:r>
    </w:p>
    <w:p w14:paraId="3756ADD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357865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case 1:</w:t>
      </w:r>
    </w:p>
    <w:p w14:paraId="1FC8A54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F792BB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Enter data to push into stack: ");</w:t>
      </w:r>
    </w:p>
    <w:p w14:paraId="168F220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0C18A3C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scan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%d", &amp;data);</w:t>
      </w:r>
    </w:p>
    <w:p w14:paraId="28500F9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271F45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</w:t>
      </w:r>
    </w:p>
    <w:p w14:paraId="08B745B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9FB038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// Push element to stack</w:t>
      </w:r>
    </w:p>
    <w:p w14:paraId="2DC24D4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21B2F0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push(data);</w:t>
      </w:r>
    </w:p>
    <w:p w14:paraId="37E6F22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1E4DC9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break;</w:t>
      </w:r>
    </w:p>
    <w:p w14:paraId="33EF9AE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0A17123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</w:t>
      </w:r>
    </w:p>
    <w:p w14:paraId="3221E66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991AA67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case 2:</w:t>
      </w:r>
    </w:p>
    <w:p w14:paraId="4443243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ED0E99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data =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pop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);</w:t>
      </w:r>
    </w:p>
    <w:p w14:paraId="0F9DDB4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5F2576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</w:t>
      </w:r>
    </w:p>
    <w:p w14:paraId="2D10337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192E0F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// If stack is not empty</w:t>
      </w:r>
    </w:p>
    <w:p w14:paraId="5ACCB52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A4D673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if (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data !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= INT_MIN)</w:t>
      </w:r>
    </w:p>
    <w:p w14:paraId="067D739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5C8FE3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Data =&gt; %d\n", data);</w:t>
      </w:r>
    </w:p>
    <w:p w14:paraId="5ACD55F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267408B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break;</w:t>
      </w:r>
    </w:p>
    <w:p w14:paraId="1E23D23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F453B6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</w:t>
      </w:r>
    </w:p>
    <w:p w14:paraId="7E050F6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32C973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case 3:</w:t>
      </w:r>
    </w:p>
    <w:p w14:paraId="00B3019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E51A09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Stack size: %d\n", top + 1);</w:t>
      </w:r>
    </w:p>
    <w:p w14:paraId="4C8A1E9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9C5521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break;</w:t>
      </w:r>
    </w:p>
    <w:p w14:paraId="51EBFDA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56E9E5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</w:t>
      </w:r>
    </w:p>
    <w:p w14:paraId="5FBD9C6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08257CE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lastRenderedPageBreak/>
        <w:t xml:space="preserve">           case 4:</w:t>
      </w:r>
    </w:p>
    <w:p w14:paraId="2136465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A358B4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Exiting from app.\n");</w:t>
      </w:r>
    </w:p>
    <w:p w14:paraId="332D703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137FCF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exit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0);</w:t>
      </w:r>
    </w:p>
    <w:p w14:paraId="0BF0BF5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DEA23A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break;</w:t>
      </w:r>
    </w:p>
    <w:p w14:paraId="0A65D75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AB78264" w14:textId="46728C1F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D12290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default:</w:t>
      </w:r>
    </w:p>
    <w:p w14:paraId="5CBD763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B6D196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 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Invalid choice, please try again.\n");</w:t>
      </w:r>
    </w:p>
    <w:p w14:paraId="5374AD8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E3212E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}</w:t>
      </w:r>
    </w:p>
    <w:p w14:paraId="220BC8E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926834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"\n\n");</w:t>
      </w:r>
    </w:p>
    <w:p w14:paraId="1588352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56D0A7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}</w:t>
      </w:r>
    </w:p>
    <w:p w14:paraId="6338430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006FAF9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return 0;</w:t>
      </w:r>
    </w:p>
    <w:p w14:paraId="57B11EF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40FD7FB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}</w:t>
      </w:r>
    </w:p>
    <w:p w14:paraId="58184A5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7D2719B" w14:textId="33765A34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/**</w:t>
      </w:r>
    </w:p>
    <w:p w14:paraId="1F5D296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409B24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* 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Functiont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 xml:space="preserve"> to push a new element in stack.</w:t>
      </w:r>
    </w:p>
    <w:p w14:paraId="130821B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A0107A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*/</w:t>
      </w:r>
    </w:p>
    <w:p w14:paraId="548F334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4B04CE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void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push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int element)</w:t>
      </w:r>
    </w:p>
    <w:p w14:paraId="4A82B5F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38AED1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{</w:t>
      </w:r>
    </w:p>
    <w:p w14:paraId="53B56B1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1D9F08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// Check stack overflow</w:t>
      </w:r>
    </w:p>
    <w:p w14:paraId="50ED341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6F480D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if (top &gt;= SIZE)</w:t>
      </w:r>
    </w:p>
    <w:p w14:paraId="5CFEB4A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266607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lastRenderedPageBreak/>
        <w:t xml:space="preserve">   {</w:t>
      </w:r>
    </w:p>
    <w:p w14:paraId="1C9056C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85CFE8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 xml:space="preserve">"Stack Overflow, can't add more element </w:t>
      </w:r>
      <w:proofErr w:type="spellStart"/>
      <w:r w:rsidRPr="000C03B7">
        <w:rPr>
          <w:rFonts w:cstheme="minorHAnsi"/>
          <w:bCs/>
          <w:sz w:val="28"/>
          <w:szCs w:val="28"/>
          <w:lang w:val="en-IN"/>
        </w:rPr>
        <w:t>element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 xml:space="preserve"> to stack.\n");</w:t>
      </w:r>
    </w:p>
    <w:p w14:paraId="529E82A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2606035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return;</w:t>
      </w:r>
    </w:p>
    <w:p w14:paraId="4FBA60C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C1F2255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}</w:t>
      </w:r>
    </w:p>
    <w:p w14:paraId="0F6129F6" w14:textId="6E1D4F99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D937F70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// Increase element count in stack</w:t>
      </w:r>
    </w:p>
    <w:p w14:paraId="3E8CA09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3F97D7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top++;</w:t>
      </w:r>
    </w:p>
    <w:p w14:paraId="2D5C2200" w14:textId="53520C7F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42911E1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// Push element in stack</w:t>
      </w:r>
    </w:p>
    <w:p w14:paraId="543CF64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41C1076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stack[top] = element;</w:t>
      </w:r>
    </w:p>
    <w:p w14:paraId="6F250C2D" w14:textId="23F2EBCE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7B511B7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Data pushed to stack.\n");</w:t>
      </w:r>
    </w:p>
    <w:p w14:paraId="7196E36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449F5537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}</w:t>
      </w:r>
    </w:p>
    <w:p w14:paraId="4CC5C9E1" w14:textId="59538A6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ADE9C5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/**</w:t>
      </w:r>
    </w:p>
    <w:p w14:paraId="2920DEF2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D15B0D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* Function to pop element from top of stack.</w:t>
      </w:r>
    </w:p>
    <w:p w14:paraId="742F355F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21F801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*/</w:t>
      </w:r>
    </w:p>
    <w:p w14:paraId="1D82A317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7B778E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int </w:t>
      </w:r>
      <w:proofErr w:type="gramStart"/>
      <w:r w:rsidRPr="000C03B7">
        <w:rPr>
          <w:rFonts w:cstheme="minorHAnsi"/>
          <w:bCs/>
          <w:sz w:val="28"/>
          <w:szCs w:val="28"/>
          <w:lang w:val="en-IN"/>
        </w:rPr>
        <w:t>pop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)</w:t>
      </w:r>
    </w:p>
    <w:p w14:paraId="14A7188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6965CE1C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{</w:t>
      </w:r>
    </w:p>
    <w:p w14:paraId="01A0EFC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161C46F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// Check stack underflow</w:t>
      </w:r>
    </w:p>
    <w:p w14:paraId="55DB541D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A36AE7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if (top &lt; 0)</w:t>
      </w:r>
    </w:p>
    <w:p w14:paraId="7ED0102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5C38936" w14:textId="74F18208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{</w:t>
      </w:r>
    </w:p>
    <w:p w14:paraId="4973C96A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    </w:t>
      </w:r>
      <w:proofErr w:type="spellStart"/>
      <w:proofErr w:type="gramStart"/>
      <w:r w:rsidRPr="000C03B7">
        <w:rPr>
          <w:rFonts w:cstheme="minorHAnsi"/>
          <w:bCs/>
          <w:sz w:val="28"/>
          <w:szCs w:val="28"/>
          <w:lang w:val="en-IN"/>
        </w:rPr>
        <w:t>printf</w:t>
      </w:r>
      <w:proofErr w:type="spellEnd"/>
      <w:r w:rsidRPr="000C03B7">
        <w:rPr>
          <w:rFonts w:cstheme="minorHAnsi"/>
          <w:bCs/>
          <w:sz w:val="28"/>
          <w:szCs w:val="28"/>
          <w:lang w:val="en-IN"/>
        </w:rPr>
        <w:t>(</w:t>
      </w:r>
      <w:proofErr w:type="gramEnd"/>
      <w:r w:rsidRPr="000C03B7">
        <w:rPr>
          <w:rFonts w:cstheme="minorHAnsi"/>
          <w:bCs/>
          <w:sz w:val="28"/>
          <w:szCs w:val="28"/>
          <w:lang w:val="en-IN"/>
        </w:rPr>
        <w:t>"Stack is empty.\n");</w:t>
      </w:r>
    </w:p>
    <w:p w14:paraId="7A02B774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5544D613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lastRenderedPageBreak/>
        <w:t xml:space="preserve">       return INT_MIN;</w:t>
      </w:r>
    </w:p>
    <w:p w14:paraId="4CD57756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44FEF51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}</w:t>
      </w:r>
    </w:p>
    <w:p w14:paraId="799CBE6E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0D427128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 xml:space="preserve">   return stack[top--];</w:t>
      </w:r>
    </w:p>
    <w:p w14:paraId="48FBD449" w14:textId="77777777" w:rsidR="000C03B7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</w:p>
    <w:p w14:paraId="357B0C4F" w14:textId="70166D55" w:rsidR="00A437F6" w:rsidRPr="000C03B7" w:rsidRDefault="000C03B7" w:rsidP="000C03B7">
      <w:pPr>
        <w:spacing w:line="240" w:lineRule="auto"/>
        <w:contextualSpacing/>
        <w:rPr>
          <w:rFonts w:cstheme="minorHAnsi"/>
          <w:bCs/>
          <w:sz w:val="28"/>
          <w:szCs w:val="28"/>
          <w:lang w:val="en-IN"/>
        </w:rPr>
      </w:pPr>
      <w:r w:rsidRPr="000C03B7">
        <w:rPr>
          <w:rFonts w:cstheme="minorHAnsi"/>
          <w:bCs/>
          <w:sz w:val="28"/>
          <w:szCs w:val="28"/>
          <w:lang w:val="en-IN"/>
        </w:rPr>
        <w:t>}</w:t>
      </w:r>
    </w:p>
    <w:p w14:paraId="4C940E09" w14:textId="10922FAD" w:rsidR="00041669" w:rsidRDefault="00041669" w:rsidP="00CF57FA">
      <w:pPr>
        <w:outlineLvl w:val="0"/>
        <w:rPr>
          <w:rFonts w:cstheme="minorHAnsi"/>
          <w:bCs/>
          <w:sz w:val="28"/>
          <w:szCs w:val="28"/>
        </w:rPr>
      </w:pPr>
    </w:p>
    <w:p w14:paraId="533BB186" w14:textId="34164BEE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566BB2AA" w14:textId="7CB20F5A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5603E99A" w14:textId="6F25A72A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128AD785" w14:textId="737AB419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455C186B" w14:textId="7921AC17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1BD3EBCA" w14:textId="2C095A8F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7DE3DFEF" w14:textId="2A12D8AC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300F1A46" w14:textId="4E6FB676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2EB7AE33" w14:textId="57A2B27E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17A66F0E" w14:textId="66FF3969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684A5C5D" w14:textId="07C65938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5F596F5E" w14:textId="05124191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286A180A" w14:textId="09291299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07BB3EB1" w14:textId="3560CE3D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5DD4CE01" w14:textId="47EFE005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5871E99F" w14:textId="251C4F61" w:rsidR="00DE69DE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6F5FAFE3" w14:textId="77777777" w:rsidR="00DE69DE" w:rsidRPr="000C03B7" w:rsidRDefault="00DE69DE" w:rsidP="00CF57FA">
      <w:pPr>
        <w:outlineLvl w:val="0"/>
        <w:rPr>
          <w:rFonts w:cstheme="minorHAnsi"/>
          <w:bCs/>
          <w:sz w:val="28"/>
          <w:szCs w:val="28"/>
        </w:rPr>
      </w:pPr>
    </w:p>
    <w:p w14:paraId="66EB5937" w14:textId="276D3C9C" w:rsidR="00CF57FA" w:rsidRDefault="003107FB" w:rsidP="00CF57FA">
      <w:pPr>
        <w:outlineLvl w:val="0"/>
        <w:rPr>
          <w:rFonts w:ascii="Times New Roman" w:hAnsi="Times New Roman"/>
          <w:b/>
          <w:sz w:val="32"/>
          <w:szCs w:val="32"/>
          <w:u w:val="single"/>
        </w:rPr>
      </w:pPr>
      <w:r>
        <w:rPr>
          <w:rFonts w:ascii="Times New Roman" w:hAnsi="Times New Roman"/>
          <w:b/>
          <w:sz w:val="28"/>
          <w:szCs w:val="28"/>
        </w:rPr>
        <w:t>5</w:t>
      </w:r>
      <w:r w:rsidR="00CF57FA">
        <w:rPr>
          <w:rFonts w:ascii="Times New Roman" w:hAnsi="Times New Roman"/>
          <w:b/>
          <w:sz w:val="28"/>
          <w:szCs w:val="28"/>
        </w:rPr>
        <w:t xml:space="preserve">. </w:t>
      </w:r>
      <w:r w:rsidR="00F44E7D" w:rsidRPr="00186DB2">
        <w:rPr>
          <w:rFonts w:ascii="Times New Roman" w:hAnsi="Times New Roman"/>
          <w:b/>
          <w:sz w:val="32"/>
          <w:szCs w:val="32"/>
          <w:u w:val="single"/>
        </w:rPr>
        <w:t>Output:</w:t>
      </w:r>
      <w:r w:rsidR="00A437F6" w:rsidRPr="00186DB2">
        <w:rPr>
          <w:rFonts w:ascii="Times New Roman" w:hAnsi="Times New Roman"/>
          <w:b/>
          <w:sz w:val="32"/>
          <w:szCs w:val="32"/>
          <w:u w:val="single"/>
        </w:rPr>
        <w:t xml:space="preserve"> Image of sample output to be attached here</w:t>
      </w:r>
    </w:p>
    <w:p w14:paraId="24BAE159" w14:textId="44EB87A2" w:rsidR="000C03B7" w:rsidRDefault="00A62259" w:rsidP="00CF57FA">
      <w:pPr>
        <w:outlineLvl w:val="0"/>
        <w:rPr>
          <w:rFonts w:ascii="Times New Roman" w:hAnsi="Times New Roman"/>
          <w:b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6977AB65" wp14:editId="2EF74258">
            <wp:extent cx="4676775" cy="70485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704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F288C" w14:textId="32833C68" w:rsidR="00DE69DE" w:rsidRDefault="00DE69DE" w:rsidP="00CF57FA">
      <w:pPr>
        <w:outlineLvl w:val="0"/>
        <w:rPr>
          <w:rFonts w:ascii="Times New Roman" w:hAnsi="Times New Roman"/>
          <w:b/>
          <w:sz w:val="32"/>
          <w:szCs w:val="32"/>
          <w:u w:val="single"/>
        </w:rPr>
      </w:pPr>
    </w:p>
    <w:p w14:paraId="6FB12870" w14:textId="7A69358A" w:rsidR="00DE69DE" w:rsidRDefault="00DE69DE" w:rsidP="00CF57FA">
      <w:pPr>
        <w:outlineLvl w:val="0"/>
        <w:rPr>
          <w:rFonts w:ascii="Times New Roman" w:hAnsi="Times New Roman"/>
          <w:b/>
          <w:sz w:val="32"/>
          <w:szCs w:val="32"/>
          <w:u w:val="single"/>
        </w:rPr>
      </w:pPr>
    </w:p>
    <w:p w14:paraId="3137DBDB" w14:textId="77777777" w:rsidR="00DE69DE" w:rsidRPr="00186DB2" w:rsidRDefault="00DE69DE" w:rsidP="00CF57FA">
      <w:pPr>
        <w:outlineLvl w:val="0"/>
        <w:rPr>
          <w:rFonts w:ascii="Times New Roman" w:hAnsi="Times New Roman"/>
          <w:b/>
          <w:sz w:val="32"/>
          <w:szCs w:val="32"/>
          <w:u w:val="single"/>
        </w:rPr>
      </w:pPr>
    </w:p>
    <w:p w14:paraId="6DCA8D09" w14:textId="5164D5E0" w:rsidR="00CF57FA" w:rsidRDefault="00A62259" w:rsidP="00CF57FA">
      <w:pPr>
        <w:ind w:left="720"/>
        <w:rPr>
          <w:rFonts w:ascii="Times New Roman" w:hAnsi="Times New Roman"/>
          <w:b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246DD9EE" wp14:editId="254E3F74">
            <wp:extent cx="5076825" cy="42672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A22E4" w14:textId="46FA299D" w:rsidR="00E13187" w:rsidRDefault="00E13187" w:rsidP="00DE69DE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061B49B3" w14:textId="5FE70D73" w:rsidR="00DE69DE" w:rsidRDefault="00DE69DE" w:rsidP="00DE69DE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3DFBE22C" w14:textId="03209352" w:rsidR="00DE69DE" w:rsidRDefault="00DE69DE" w:rsidP="00DE69DE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13C06265" w14:textId="568B799C" w:rsidR="00DE69DE" w:rsidRDefault="00DE69DE" w:rsidP="00DE69DE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3FC53A00" w14:textId="0C4EF429" w:rsidR="00DE69DE" w:rsidRDefault="00DE69DE" w:rsidP="00DE69DE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4BF97A6C" w14:textId="3CDA5D8C" w:rsidR="00DE69DE" w:rsidRDefault="00DE69DE" w:rsidP="00DE69DE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2043954F" w14:textId="5BC3BC2F" w:rsidR="00DE69DE" w:rsidRDefault="00DE69DE" w:rsidP="00DE69DE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5985F2E0" w14:textId="77777777" w:rsidR="00DE69DE" w:rsidRDefault="00DE69DE" w:rsidP="00DE69DE">
      <w:pPr>
        <w:rPr>
          <w:rFonts w:ascii="Times New Roman" w:hAnsi="Times New Roman"/>
          <w:b/>
          <w:sz w:val="28"/>
          <w:szCs w:val="28"/>
          <w:lang w:val="en-IN"/>
        </w:rPr>
      </w:pPr>
    </w:p>
    <w:p w14:paraId="09C964D1" w14:textId="77777777" w:rsidR="00CF57FA" w:rsidRPr="006579E0" w:rsidRDefault="00CF57FA" w:rsidP="00CF57FA">
      <w:pPr>
        <w:rPr>
          <w:rFonts w:ascii="Times New Roman" w:hAnsi="Times New Roman"/>
          <w:b/>
          <w:sz w:val="28"/>
          <w:szCs w:val="28"/>
        </w:rPr>
      </w:pPr>
      <w:r w:rsidRPr="006579E0">
        <w:rPr>
          <w:rFonts w:ascii="Times New Roman" w:hAnsi="Times New Roman"/>
          <w:b/>
          <w:sz w:val="28"/>
          <w:szCs w:val="28"/>
        </w:rPr>
        <w:t>Learning outcomes (What I have learnt):</w:t>
      </w:r>
    </w:p>
    <w:p w14:paraId="09E5057B" w14:textId="42BCA39F" w:rsidR="0063020D" w:rsidRPr="0063020D" w:rsidRDefault="0063020D" w:rsidP="0063020D">
      <w:pPr>
        <w:ind w:left="720"/>
        <w:rPr>
          <w:rFonts w:cstheme="minorHAnsi"/>
          <w:b/>
          <w:sz w:val="28"/>
          <w:szCs w:val="28"/>
        </w:rPr>
      </w:pPr>
      <w:r w:rsidRPr="0063020D">
        <w:t xml:space="preserve"> </w:t>
      </w:r>
      <w:r w:rsidRPr="0063020D">
        <w:rPr>
          <w:rFonts w:cstheme="minorHAnsi"/>
          <w:b/>
          <w:sz w:val="28"/>
          <w:szCs w:val="28"/>
        </w:rPr>
        <w:t>Add item to the top of the stack.</w:t>
      </w:r>
    </w:p>
    <w:p w14:paraId="320FEE71" w14:textId="77777777" w:rsidR="0063020D" w:rsidRPr="0063020D" w:rsidRDefault="0063020D" w:rsidP="0063020D">
      <w:pPr>
        <w:ind w:left="720"/>
        <w:rPr>
          <w:rFonts w:cstheme="minorHAnsi"/>
          <w:b/>
          <w:sz w:val="28"/>
          <w:szCs w:val="28"/>
        </w:rPr>
      </w:pPr>
      <w:r w:rsidRPr="0063020D">
        <w:rPr>
          <w:rFonts w:cstheme="minorHAnsi"/>
          <w:b/>
          <w:sz w:val="28"/>
          <w:szCs w:val="28"/>
        </w:rPr>
        <w:t>• Remove an item from the top of the stack.</w:t>
      </w:r>
    </w:p>
    <w:p w14:paraId="283B25B7" w14:textId="77777777" w:rsidR="0063020D" w:rsidRPr="0063020D" w:rsidRDefault="0063020D" w:rsidP="0063020D">
      <w:pPr>
        <w:ind w:left="720"/>
        <w:rPr>
          <w:rFonts w:cstheme="minorHAnsi"/>
          <w:b/>
          <w:sz w:val="28"/>
          <w:szCs w:val="28"/>
        </w:rPr>
      </w:pPr>
      <w:r w:rsidRPr="0063020D">
        <w:rPr>
          <w:rFonts w:cstheme="minorHAnsi"/>
          <w:b/>
          <w:sz w:val="28"/>
          <w:szCs w:val="28"/>
        </w:rPr>
        <w:t>• Evaluation of expressions.</w:t>
      </w:r>
    </w:p>
    <w:p w14:paraId="0022ADF5" w14:textId="77777777" w:rsidR="0063020D" w:rsidRPr="0063020D" w:rsidRDefault="0063020D" w:rsidP="0063020D">
      <w:pPr>
        <w:ind w:left="720"/>
        <w:rPr>
          <w:rFonts w:cstheme="minorHAnsi"/>
          <w:b/>
          <w:sz w:val="28"/>
          <w:szCs w:val="28"/>
        </w:rPr>
      </w:pPr>
      <w:r w:rsidRPr="0063020D">
        <w:rPr>
          <w:rFonts w:cstheme="minorHAnsi"/>
          <w:b/>
          <w:sz w:val="28"/>
          <w:szCs w:val="28"/>
        </w:rPr>
        <w:t>• Backtracking.</w:t>
      </w:r>
    </w:p>
    <w:p w14:paraId="0E2D58B1" w14:textId="4D7846A0" w:rsidR="00CF57FA" w:rsidRPr="0063020D" w:rsidRDefault="0063020D" w:rsidP="0063020D">
      <w:pPr>
        <w:ind w:left="720"/>
        <w:rPr>
          <w:rFonts w:cstheme="minorHAnsi"/>
          <w:b/>
          <w:sz w:val="28"/>
          <w:szCs w:val="28"/>
        </w:rPr>
      </w:pPr>
      <w:r w:rsidRPr="0063020D">
        <w:rPr>
          <w:rFonts w:cstheme="minorHAnsi"/>
          <w:b/>
          <w:sz w:val="28"/>
          <w:szCs w:val="28"/>
        </w:rPr>
        <w:t>• Runtime memory management.</w:t>
      </w:r>
    </w:p>
    <w:p w14:paraId="3BBC2EB8" w14:textId="4A65C53E" w:rsidR="0096191B" w:rsidRPr="006579E0" w:rsidRDefault="0096191B" w:rsidP="00CF57FA">
      <w:pPr>
        <w:ind w:left="720"/>
        <w:rPr>
          <w:rFonts w:ascii="Times New Roman" w:hAnsi="Times New Roman"/>
          <w:b/>
          <w:sz w:val="28"/>
          <w:szCs w:val="28"/>
        </w:rPr>
      </w:pPr>
    </w:p>
    <w:p w14:paraId="3D5916B2" w14:textId="77777777" w:rsidR="00CF57FA" w:rsidRPr="004D2E54" w:rsidRDefault="00CF57FA" w:rsidP="00CF57FA">
      <w:pPr>
        <w:ind w:left="720"/>
        <w:outlineLvl w:val="0"/>
        <w:rPr>
          <w:rFonts w:ascii="Times New Roman" w:hAnsi="Times New Roman"/>
          <w:b/>
          <w:sz w:val="24"/>
          <w:szCs w:val="24"/>
        </w:rPr>
      </w:pPr>
      <w:r w:rsidRPr="004D2E54">
        <w:rPr>
          <w:rFonts w:ascii="Times New Roman" w:hAnsi="Times New Roman"/>
          <w:b/>
          <w:sz w:val="24"/>
          <w:szCs w:val="24"/>
        </w:rPr>
        <w:t xml:space="preserve">Evaluation Grid (To be </w:t>
      </w:r>
      <w:r w:rsidR="000B03E5">
        <w:rPr>
          <w:rFonts w:ascii="Times New Roman" w:hAnsi="Times New Roman"/>
          <w:b/>
          <w:sz w:val="24"/>
          <w:szCs w:val="24"/>
        </w:rPr>
        <w:t>created as per the SOP and Assessment guidelines</w:t>
      </w:r>
      <w:r w:rsidRPr="004D2E54">
        <w:rPr>
          <w:rFonts w:ascii="Times New Roman" w:hAnsi="Times New Roman"/>
          <w:b/>
          <w:sz w:val="24"/>
          <w:szCs w:val="24"/>
        </w:rPr>
        <w:t xml:space="preserve"> by the faculty):</w:t>
      </w: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2"/>
        <w:gridCol w:w="2922"/>
        <w:gridCol w:w="3530"/>
        <w:gridCol w:w="2546"/>
      </w:tblGrid>
      <w:tr w:rsidR="00CF57FA" w:rsidRPr="00B4344C" w14:paraId="6061C3FC" w14:textId="77777777" w:rsidTr="001930E0">
        <w:tc>
          <w:tcPr>
            <w:tcW w:w="1089" w:type="dxa"/>
          </w:tcPr>
          <w:p w14:paraId="1DC879F1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Sr. No.</w:t>
            </w:r>
          </w:p>
        </w:tc>
        <w:tc>
          <w:tcPr>
            <w:tcW w:w="2977" w:type="dxa"/>
          </w:tcPr>
          <w:p w14:paraId="2EFACCC5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Parameters</w:t>
            </w:r>
          </w:p>
        </w:tc>
        <w:tc>
          <w:tcPr>
            <w:tcW w:w="3612" w:type="dxa"/>
          </w:tcPr>
          <w:p w14:paraId="668E8093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Marks Obtained</w:t>
            </w:r>
          </w:p>
        </w:tc>
        <w:tc>
          <w:tcPr>
            <w:tcW w:w="2591" w:type="dxa"/>
          </w:tcPr>
          <w:p w14:paraId="03E76D89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Maximum Marks</w:t>
            </w:r>
          </w:p>
        </w:tc>
      </w:tr>
      <w:tr w:rsidR="00CF57FA" w:rsidRPr="00B4344C" w14:paraId="52EF00A1" w14:textId="77777777" w:rsidTr="001930E0">
        <w:tc>
          <w:tcPr>
            <w:tcW w:w="1089" w:type="dxa"/>
          </w:tcPr>
          <w:p w14:paraId="21A882A0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1.</w:t>
            </w:r>
          </w:p>
        </w:tc>
        <w:tc>
          <w:tcPr>
            <w:tcW w:w="2977" w:type="dxa"/>
          </w:tcPr>
          <w:p w14:paraId="58A7F310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3E249CD5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1DA16010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14:paraId="151CB359" w14:textId="77777777" w:rsidTr="001930E0">
        <w:tc>
          <w:tcPr>
            <w:tcW w:w="1089" w:type="dxa"/>
          </w:tcPr>
          <w:p w14:paraId="35F810E2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2.</w:t>
            </w:r>
          </w:p>
        </w:tc>
        <w:tc>
          <w:tcPr>
            <w:tcW w:w="2977" w:type="dxa"/>
          </w:tcPr>
          <w:p w14:paraId="08AC7344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5ACE9DEA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438D0C46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14:paraId="22E0DACB" w14:textId="77777777" w:rsidTr="001166BC">
        <w:trPr>
          <w:trHeight w:val="350"/>
        </w:trPr>
        <w:tc>
          <w:tcPr>
            <w:tcW w:w="1089" w:type="dxa"/>
          </w:tcPr>
          <w:p w14:paraId="09190F9D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B4344C">
              <w:rPr>
                <w:rFonts w:ascii="Times New Roman" w:hAnsi="Times New Roman"/>
                <w:sz w:val="24"/>
                <w:szCs w:val="24"/>
              </w:rPr>
              <w:t>3.</w:t>
            </w:r>
          </w:p>
        </w:tc>
        <w:tc>
          <w:tcPr>
            <w:tcW w:w="2977" w:type="dxa"/>
          </w:tcPr>
          <w:p w14:paraId="2178A8F1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2CF5F427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72A44465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57FA" w:rsidRPr="00B4344C" w14:paraId="35626162" w14:textId="77777777" w:rsidTr="001930E0">
        <w:trPr>
          <w:trHeight w:val="686"/>
        </w:trPr>
        <w:tc>
          <w:tcPr>
            <w:tcW w:w="1089" w:type="dxa"/>
          </w:tcPr>
          <w:p w14:paraId="27365A37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977" w:type="dxa"/>
          </w:tcPr>
          <w:p w14:paraId="6B2FB9DC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3612" w:type="dxa"/>
          </w:tcPr>
          <w:p w14:paraId="20FA0A82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91" w:type="dxa"/>
          </w:tcPr>
          <w:p w14:paraId="3371F21F" w14:textId="77777777" w:rsidR="00CF57FA" w:rsidRPr="00B4344C" w:rsidRDefault="00CF57FA" w:rsidP="001930E0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A3EC971" w14:textId="77777777" w:rsidR="00133089" w:rsidRPr="00CF57FA" w:rsidRDefault="00133089" w:rsidP="00A437F6"/>
    <w:sectPr w:rsidR="00133089" w:rsidRPr="00CF57FA" w:rsidSect="00E92E27">
      <w:headerReference w:type="even" r:id="rId10"/>
      <w:headerReference w:type="default" r:id="rId11"/>
      <w:footerReference w:type="even" r:id="rId12"/>
      <w:footerReference w:type="default" r:id="rId13"/>
      <w:pgSz w:w="12240" w:h="15840"/>
      <w:pgMar w:top="720" w:right="720" w:bottom="0" w:left="72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0D5E2" w14:textId="77777777" w:rsidR="009808EE" w:rsidRDefault="009808EE" w:rsidP="00A06073">
      <w:pPr>
        <w:spacing w:after="0" w:line="240" w:lineRule="auto"/>
      </w:pPr>
      <w:r>
        <w:separator/>
      </w:r>
    </w:p>
  </w:endnote>
  <w:endnote w:type="continuationSeparator" w:id="0">
    <w:p w14:paraId="30DD1C6F" w14:textId="77777777" w:rsidR="009808EE" w:rsidRDefault="009808EE" w:rsidP="00A060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812D6" w14:textId="77777777" w:rsidR="0073416B" w:rsidRDefault="00CF57FA">
    <w:pPr>
      <w:pStyle w:val="Footer"/>
    </w:pPr>
    <w:r>
      <w:rPr>
        <w:noProof/>
      </w:rPr>
      <w:drawing>
        <wp:inline distT="0" distB="0" distL="0" distR="0" wp14:anchorId="55564DE9" wp14:editId="6AF7B983">
          <wp:extent cx="6854825" cy="782955"/>
          <wp:effectExtent l="0" t="0" r="0" b="0"/>
          <wp:docPr id="2" name="Picture 2" descr="Footer 1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Footer 1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7829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9C5FD" w14:textId="77777777" w:rsidR="0073416B" w:rsidRDefault="00CF57FA" w:rsidP="0017278C">
    <w:pPr>
      <w:pStyle w:val="Footer"/>
      <w:ind w:left="-737"/>
    </w:pPr>
    <w:r>
      <w:rPr>
        <w:b/>
        <w:noProof/>
        <w:color w:val="FFFFFF" w:themeColor="background1"/>
      </w:rPr>
      <w:drawing>
        <wp:inline distT="0" distB="0" distL="0" distR="0" wp14:anchorId="3C94B693" wp14:editId="302CF31B">
          <wp:extent cx="7867650" cy="611505"/>
          <wp:effectExtent l="0" t="0" r="0" b="0"/>
          <wp:docPr id="3" name="Picture 3" descr="Foot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oot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67650" cy="6115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5F59F" w14:textId="77777777" w:rsidR="009808EE" w:rsidRDefault="009808EE" w:rsidP="00A06073">
      <w:pPr>
        <w:spacing w:after="0" w:line="240" w:lineRule="auto"/>
      </w:pPr>
      <w:r>
        <w:separator/>
      </w:r>
    </w:p>
  </w:footnote>
  <w:footnote w:type="continuationSeparator" w:id="0">
    <w:p w14:paraId="4D116B54" w14:textId="77777777" w:rsidR="009808EE" w:rsidRDefault="009808EE" w:rsidP="00A060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C554C" w14:textId="77777777" w:rsidR="009D3A1F" w:rsidRDefault="00CF57FA">
    <w:pPr>
      <w:pStyle w:val="Header"/>
    </w:pPr>
    <w:r>
      <w:rPr>
        <w:noProof/>
      </w:rPr>
      <w:drawing>
        <wp:inline distT="0" distB="0" distL="0" distR="0" wp14:anchorId="712A887F" wp14:editId="07C361BB">
          <wp:extent cx="6854825" cy="1157605"/>
          <wp:effectExtent l="0" t="0" r="0" b="0"/>
          <wp:docPr id="1" name="Picture 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4825" cy="1157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1B1BF8" w14:textId="77777777" w:rsidR="00A06073" w:rsidRDefault="00CF57FA" w:rsidP="00E15DC7">
    <w:pPr>
      <w:pStyle w:val="Header"/>
      <w:spacing w:before="100" w:beforeAutospacing="1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D89047E" wp14:editId="3C7E5381">
          <wp:simplePos x="0" y="0"/>
          <wp:positionH relativeFrom="margin">
            <wp:posOffset>-453390</wp:posOffset>
          </wp:positionH>
          <wp:positionV relativeFrom="margin">
            <wp:posOffset>-453390</wp:posOffset>
          </wp:positionV>
          <wp:extent cx="7778750" cy="1325245"/>
          <wp:effectExtent l="0" t="0" r="0" b="0"/>
          <wp:wrapSquare wrapText="bothSides"/>
          <wp:docPr id="11" name="Picture 11" descr="Header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 descr="Header"/>
                  <pic:cNvPicPr>
                    <a:picLocks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8750" cy="13252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146C2"/>
    <w:multiLevelType w:val="multilevel"/>
    <w:tmpl w:val="80A25D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" w15:restartNumberingAfterBreak="0">
    <w:nsid w:val="115F1A81"/>
    <w:multiLevelType w:val="hybridMultilevel"/>
    <w:tmpl w:val="0D224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895565"/>
    <w:multiLevelType w:val="hybridMultilevel"/>
    <w:tmpl w:val="77C4256C"/>
    <w:lvl w:ilvl="0" w:tplc="FC6EC85E">
      <w:start w:val="1"/>
      <w:numFmt w:val="decimal"/>
      <w:lvlText w:val="%1."/>
      <w:lvlJc w:val="left"/>
      <w:pPr>
        <w:ind w:left="795" w:hanging="43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73580E"/>
    <w:multiLevelType w:val="multilevel"/>
    <w:tmpl w:val="80A25D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5CF616E6"/>
    <w:multiLevelType w:val="hybridMultilevel"/>
    <w:tmpl w:val="3FB0B3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zMDQzMDO3MDQ1MjNR0lEKTi0uzszPAykwrAUAPIJh6ywAAAA="/>
  </w:docVars>
  <w:rsids>
    <w:rsidRoot w:val="00A06073"/>
    <w:rsid w:val="00023674"/>
    <w:rsid w:val="00041669"/>
    <w:rsid w:val="00065603"/>
    <w:rsid w:val="00091806"/>
    <w:rsid w:val="0009631C"/>
    <w:rsid w:val="000A0ADE"/>
    <w:rsid w:val="000A2C9C"/>
    <w:rsid w:val="000B03E5"/>
    <w:rsid w:val="000C03B7"/>
    <w:rsid w:val="000D0AD3"/>
    <w:rsid w:val="000D24A9"/>
    <w:rsid w:val="001055EA"/>
    <w:rsid w:val="001166BC"/>
    <w:rsid w:val="00127D12"/>
    <w:rsid w:val="00133089"/>
    <w:rsid w:val="0014363B"/>
    <w:rsid w:val="001532CD"/>
    <w:rsid w:val="00155D7F"/>
    <w:rsid w:val="0017278C"/>
    <w:rsid w:val="00183BE1"/>
    <w:rsid w:val="001841F6"/>
    <w:rsid w:val="00186DB2"/>
    <w:rsid w:val="00223EDA"/>
    <w:rsid w:val="00271688"/>
    <w:rsid w:val="002A54F7"/>
    <w:rsid w:val="002F6D4F"/>
    <w:rsid w:val="003107FB"/>
    <w:rsid w:val="00333A32"/>
    <w:rsid w:val="00371731"/>
    <w:rsid w:val="003A7498"/>
    <w:rsid w:val="004473AF"/>
    <w:rsid w:val="00463B38"/>
    <w:rsid w:val="004D4114"/>
    <w:rsid w:val="00536440"/>
    <w:rsid w:val="00560C0D"/>
    <w:rsid w:val="005F57C1"/>
    <w:rsid w:val="0060357E"/>
    <w:rsid w:val="0061733D"/>
    <w:rsid w:val="0063020D"/>
    <w:rsid w:val="00667A09"/>
    <w:rsid w:val="0070488E"/>
    <w:rsid w:val="0073416B"/>
    <w:rsid w:val="0076298B"/>
    <w:rsid w:val="0079409A"/>
    <w:rsid w:val="00805973"/>
    <w:rsid w:val="00835394"/>
    <w:rsid w:val="00855168"/>
    <w:rsid w:val="00877911"/>
    <w:rsid w:val="008C00FE"/>
    <w:rsid w:val="0091204D"/>
    <w:rsid w:val="00947C47"/>
    <w:rsid w:val="0096191B"/>
    <w:rsid w:val="009808EE"/>
    <w:rsid w:val="009D3A1F"/>
    <w:rsid w:val="00A06073"/>
    <w:rsid w:val="00A1490F"/>
    <w:rsid w:val="00A209B7"/>
    <w:rsid w:val="00A437F6"/>
    <w:rsid w:val="00A62259"/>
    <w:rsid w:val="00BA07E7"/>
    <w:rsid w:val="00C82835"/>
    <w:rsid w:val="00CE4334"/>
    <w:rsid w:val="00CF57FA"/>
    <w:rsid w:val="00D030E7"/>
    <w:rsid w:val="00D25F6B"/>
    <w:rsid w:val="00D4157B"/>
    <w:rsid w:val="00D64C3C"/>
    <w:rsid w:val="00D76AFF"/>
    <w:rsid w:val="00DA7A4A"/>
    <w:rsid w:val="00DE5591"/>
    <w:rsid w:val="00DE69DE"/>
    <w:rsid w:val="00E13187"/>
    <w:rsid w:val="00E15DC7"/>
    <w:rsid w:val="00E4598E"/>
    <w:rsid w:val="00E63045"/>
    <w:rsid w:val="00E72F98"/>
    <w:rsid w:val="00E81BFD"/>
    <w:rsid w:val="00E92E27"/>
    <w:rsid w:val="00EF5B41"/>
    <w:rsid w:val="00F04371"/>
    <w:rsid w:val="00F17D06"/>
    <w:rsid w:val="00F44E7D"/>
    <w:rsid w:val="00F8744E"/>
    <w:rsid w:val="00FE4856"/>
    <w:rsid w:val="00FF1056"/>
    <w:rsid w:val="00FF28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4CB844"/>
  <w15:docId w15:val="{E045395D-5934-41A5-B2B6-65FC55475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6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60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607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073"/>
  </w:style>
  <w:style w:type="paragraph" w:styleId="Footer">
    <w:name w:val="footer"/>
    <w:basedOn w:val="Normal"/>
    <w:link w:val="FooterChar"/>
    <w:uiPriority w:val="99"/>
    <w:unhideWhenUsed/>
    <w:rsid w:val="00A060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073"/>
  </w:style>
  <w:style w:type="paragraph" w:styleId="ListParagraph">
    <w:name w:val="List Paragraph"/>
    <w:basedOn w:val="Normal"/>
    <w:uiPriority w:val="34"/>
    <w:qFormat/>
    <w:rsid w:val="00D030E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E69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DE69D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85B760-11FE-3A4E-A952-6772DF2D39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54</Words>
  <Characters>316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U</dc:creator>
  <cp:lastModifiedBy>Neha Sharma</cp:lastModifiedBy>
  <cp:revision>2</cp:revision>
  <cp:lastPrinted>2021-09-11T15:34:00Z</cp:lastPrinted>
  <dcterms:created xsi:type="dcterms:W3CDTF">2021-09-11T15:35:00Z</dcterms:created>
  <dcterms:modified xsi:type="dcterms:W3CDTF">2021-09-11T15:35:00Z</dcterms:modified>
</cp:coreProperties>
</file>